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 </w:t>
      </w:r>
      <w:r>
        <w:t xml:space="preserve">Paris, FR (partial remote)</w:t>
      </w:r>
    </w:p>
    <w:p>
      <w:pPr>
        <w:pStyle w:val="BodyText"/>
      </w:pPr>
      <w:r>
        <w:t xml:space="preserve">As part of the GenAI team, I work on an application that enables business teams to generate files from LLMs.</w:t>
      </w:r>
    </w:p>
    <w:p>
      <w:pPr>
        <w:pStyle w:val="Compact"/>
        <w:numPr>
          <w:ilvl w:val="0"/>
          <w:numId w:val="1001"/>
        </w:numPr>
      </w:pPr>
      <w:r>
        <w:t xml:space="preserve">Development of features (backend and frontend) within a Single Page Application.</w:t>
      </w:r>
    </w:p>
    <w:p>
      <w:pPr>
        <w:pStyle w:val="Compact"/>
        <w:numPr>
          <w:ilvl w:val="0"/>
          <w:numId w:val="1001"/>
        </w:numPr>
      </w:pPr>
      <w:r>
        <w:t xml:space="preserve">Development of an event system enabling the triggering of actions via side effects.</w:t>
      </w:r>
    </w:p>
    <w:p>
      <w:pPr>
        <w:pStyle w:val="Compact"/>
        <w:numPr>
          <w:ilvl w:val="0"/>
          <w:numId w:val="1001"/>
        </w:numPr>
      </w:pPr>
      <w:r>
        <w:t xml:space="preserve">Optimisation of a microservice for generating DOCX and PDF documents.</w:t>
      </w:r>
    </w:p>
    <w:p>
      <w:pPr>
        <w:pStyle w:val="Compact"/>
        <w:numPr>
          <w:ilvl w:val="0"/>
          <w:numId w:val="1001"/>
        </w:numPr>
      </w:pPr>
      <w:r>
        <w:rPr>
          <w:b/>
          <w:bCs/>
        </w:rPr>
        <w:t xml:space="preserve">Context:</w:t>
      </w:r>
      <w:r>
        <w:t xml:space="preserve"> </w:t>
      </w:r>
      <w:r>
        <w:t xml:space="preserve">Node.js, TypeScript, ReactJS, NestJS, GraphQL, Docker, AWS ECS, Kanban</w:t>
      </w:r>
    </w:p>
    <w:p>
      <w:pPr>
        <w:pStyle w:val="FirstParagraph"/>
      </w:pPr>
      <w:r>
        <w:t xml:space="preserve">12/2022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 </w:t>
      </w:r>
      <w:r>
        <w:t xml:space="preserve">Paris, FR (remote)</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 </w:t>
      </w:r>
      <w:r>
        <w:t xml:space="preserve">Paris, FR (partial remote)</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 </w:t>
      </w:r>
      <w:r>
        <w:t xml:space="preserve">Lille, FR (remote)</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 </w:t>
      </w:r>
      <w:r>
        <w:t xml:space="preserve">Strasbourg, FR (remote)</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 </w:t>
      </w:r>
      <w:r>
        <w:t xml:space="preserve">Tremblay en France, FR (remot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architect-developer-php-symfony"/>
    <w:p>
      <w:pPr>
        <w:pStyle w:val="Heading4"/>
      </w:pPr>
      <w:r>
        <w:t xml:space="preserve">Architect / Develope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 </w:t>
      </w:r>
      <w:r>
        <w:t xml:space="preserve">Paris, FR (remote)</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 </w:t>
      </w:r>
      <w:r>
        <w:t xml:space="preserve">Strasbourg, FR</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 </w:t>
      </w:r>
      <w:r>
        <w:t xml:space="preserve">Strasbourg, FR</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 </w:t>
      </w:r>
      <w:r>
        <w:t xml:space="preserve">Strasbourg, FR</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 </w:t>
      </w:r>
      <w:r>
        <w:t xml:space="preserve">Strasbourg, FR</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 Martinique</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Intermediate</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Head of Engineering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u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4-02T07:51:37Z</dcterms:created>
  <dcterms:modified xsi:type="dcterms:W3CDTF">2025-04-02T07:51:37Z</dcterms:modified>
</cp:coreProperties>
</file>

<file path=docProps/custom.xml><?xml version="1.0" encoding="utf-8"?>
<Properties xmlns="http://schemas.openxmlformats.org/officeDocument/2006/custom-properties" xmlns:vt="http://schemas.openxmlformats.org/officeDocument/2006/docPropsVTypes"/>
</file>